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71A96E7C" w14:textId="77777777" w:rsidR="007B4A91" w:rsidRDefault="007B4A91" w:rsidP="008B1B5C">
      <w:pPr>
        <w:rPr>
          <w:sz w:val="28"/>
          <w:szCs w:val="28"/>
        </w:rPr>
      </w:pPr>
    </w:p>
    <w:p w14:paraId="0C24656A" w14:textId="30364F92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EBCFBB3" w:rsidR="007B4A91" w:rsidRDefault="008B1B5C" w:rsidP="008B1B5C">
      <w:pPr>
        <w:ind w:left="720"/>
        <w:rPr>
          <w:sz w:val="28"/>
          <w:szCs w:val="28"/>
        </w:rPr>
      </w:pPr>
      <w:r>
        <w:rPr>
          <w:sz w:val="28"/>
          <w:szCs w:val="28"/>
        </w:rPr>
        <w:t>LED wheel</w:t>
      </w: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48CF137B" w:rsidR="007B4A91" w:rsidRDefault="008B1B5C" w:rsidP="008B1B5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create an LED ring so character can board the magic carpet using the ring for directions. </w:t>
      </w: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5652EAB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6044235" w14:textId="77777777" w:rsidR="008B1B5C" w:rsidRDefault="008B1B5C" w:rsidP="008B1B5C">
      <w:pPr>
        <w:ind w:left="720"/>
        <w:rPr>
          <w:sz w:val="28"/>
          <w:szCs w:val="28"/>
        </w:rPr>
      </w:pPr>
    </w:p>
    <w:p w14:paraId="14F95F39" w14:textId="6CD36F07" w:rsidR="008B1B5C" w:rsidRDefault="008B1B5C" w:rsidP="008B1B5C">
      <w:pPr>
        <w:rPr>
          <w:sz w:val="28"/>
          <w:szCs w:val="28"/>
        </w:rPr>
      </w:pPr>
      <w:r>
        <w:rPr>
          <w:sz w:val="28"/>
          <w:szCs w:val="28"/>
        </w:rPr>
        <w:t xml:space="preserve">Your stuck in the </w:t>
      </w:r>
      <w:proofErr w:type="spellStart"/>
      <w:r>
        <w:rPr>
          <w:sz w:val="28"/>
          <w:szCs w:val="28"/>
        </w:rPr>
        <w:t>middlands</w:t>
      </w:r>
      <w:proofErr w:type="spellEnd"/>
      <w:r>
        <w:rPr>
          <w:sz w:val="28"/>
          <w:szCs w:val="28"/>
        </w:rPr>
        <w:t xml:space="preserve"> and the only way to travel back into the city is via magic carpet. </w:t>
      </w:r>
      <w:proofErr w:type="gramStart"/>
      <w:r>
        <w:rPr>
          <w:sz w:val="28"/>
          <w:szCs w:val="28"/>
        </w:rPr>
        <w:t>In order to</w:t>
      </w:r>
      <w:proofErr w:type="gramEnd"/>
      <w:r>
        <w:rPr>
          <w:sz w:val="28"/>
          <w:szCs w:val="28"/>
        </w:rPr>
        <w:t xml:space="preserve"> achieve this, you have to collect all 10 LED lights and then answer a question once you reach each one to create a ring. Once this ring has been created your character is able to spin the wheel so that they can board pass to the magic carpet.</w:t>
      </w:r>
    </w:p>
    <w:p w14:paraId="6102F988" w14:textId="065746F3" w:rsidR="007B4A91" w:rsidRDefault="007B4A91">
      <w:pPr>
        <w:rPr>
          <w:sz w:val="28"/>
          <w:szCs w:val="28"/>
        </w:rPr>
      </w:pPr>
    </w:p>
    <w:p w14:paraId="4A2BBC4F" w14:textId="78DD7ED5" w:rsidR="007B4A91" w:rsidRDefault="007B4A91">
      <w:pPr>
        <w:ind w:left="720"/>
        <w:rPr>
          <w:sz w:val="28"/>
          <w:szCs w:val="28"/>
        </w:rPr>
      </w:pPr>
    </w:p>
    <w:p w14:paraId="0AE3FDBE" w14:textId="5D497EDD" w:rsidR="007B4A91" w:rsidRDefault="007B4A91">
      <w:pPr>
        <w:rPr>
          <w:sz w:val="28"/>
          <w:szCs w:val="28"/>
        </w:rPr>
      </w:pP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6794D307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4730638" w:rsidR="007B4A91" w:rsidRDefault="00B850C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ex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401E85F" w:rsidR="007B4A91" w:rsidRDefault="00B850C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plete the gam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F86787C" w:rsidR="007B4A91" w:rsidRDefault="004E137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z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E8F1BF6" w:rsidR="007B4A91" w:rsidRDefault="004E137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arding onto magic carpet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C1F7BBB" w:rsidR="007B4A91" w:rsidRDefault="00F040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 LE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07DC9E3" w:rsidR="007B4A91" w:rsidRDefault="00F040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 collected to form the ring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58D4341" w:rsidR="007B4A91" w:rsidRDefault="00F040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een LE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7A3AA01" w:rsidR="007B4A91" w:rsidRDefault="00F040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 collected to form</w:t>
            </w:r>
            <w:r>
              <w:rPr>
                <w:sz w:val="28"/>
                <w:szCs w:val="28"/>
              </w:rPr>
              <w:t xml:space="preserve"> the</w:t>
            </w:r>
            <w:r>
              <w:rPr>
                <w:sz w:val="28"/>
                <w:szCs w:val="28"/>
              </w:rPr>
              <w:t xml:space="preserve"> ring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5F69AC6" w:rsidR="007B4A91" w:rsidRDefault="00F040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ue LE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6BBF468" w:rsidR="007B4A91" w:rsidRDefault="00F040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 collected to form</w:t>
            </w:r>
            <w:r>
              <w:rPr>
                <w:sz w:val="28"/>
                <w:szCs w:val="28"/>
              </w:rPr>
              <w:t xml:space="preserve"> the</w:t>
            </w:r>
            <w:r>
              <w:rPr>
                <w:sz w:val="28"/>
                <w:szCs w:val="28"/>
              </w:rPr>
              <w:t xml:space="preserve"> ring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0EB933A" w:rsidR="007B4A91" w:rsidRDefault="00F040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ellow LE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2991671" w:rsidR="007B4A91" w:rsidRDefault="00F040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 collected to form</w:t>
            </w:r>
            <w:r>
              <w:rPr>
                <w:sz w:val="28"/>
                <w:szCs w:val="28"/>
              </w:rPr>
              <w:t xml:space="preserve"> the</w:t>
            </w:r>
            <w:r>
              <w:rPr>
                <w:sz w:val="28"/>
                <w:szCs w:val="28"/>
              </w:rPr>
              <w:t xml:space="preserve"> ring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42F2E90" w:rsidR="007B4A91" w:rsidRDefault="00F040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urple LE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6B311A70" w:rsidR="007B4A91" w:rsidRDefault="00F040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e collected to form </w:t>
            </w:r>
            <w:r>
              <w:rPr>
                <w:sz w:val="28"/>
                <w:szCs w:val="28"/>
              </w:rPr>
              <w:t xml:space="preserve">the </w:t>
            </w:r>
            <w:r>
              <w:rPr>
                <w:sz w:val="28"/>
                <w:szCs w:val="28"/>
              </w:rPr>
              <w:t>ring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680FD53B" w:rsidR="007B4A91" w:rsidRDefault="00F040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0DE24244" w:rsidR="007B4A91" w:rsidRDefault="00F040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 made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02A80AFF" w:rsidR="007B4A91" w:rsidRDefault="00F040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gic carp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678B94EC" w:rsidR="007B4A91" w:rsidRDefault="00F040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transport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099A1722" w:rsidR="007B4A91" w:rsidRDefault="00285906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7776361C" wp14:editId="2A6F8897">
            <wp:extent cx="5943600" cy="4457700"/>
            <wp:effectExtent l="0" t="0" r="0" b="0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280B15C9" w:rsidR="007B4A91" w:rsidRDefault="007B4A91">
      <w:pPr>
        <w:rPr>
          <w:sz w:val="28"/>
          <w:szCs w:val="28"/>
        </w:rPr>
      </w:pPr>
    </w:p>
    <w:p w14:paraId="442F6C1C" w14:textId="4C4F97C0" w:rsidR="007B4A91" w:rsidRDefault="007B4A91">
      <w:pPr>
        <w:rPr>
          <w:sz w:val="28"/>
          <w:szCs w:val="28"/>
        </w:rPr>
      </w:pPr>
    </w:p>
    <w:p w14:paraId="6A534FF3" w14:textId="247D863E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3406A323" w:rsidR="007B4A91" w:rsidRDefault="00F040B8" w:rsidP="00F040B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Having </w:t>
      </w:r>
      <w:r w:rsidR="001526BE">
        <w:rPr>
          <w:sz w:val="28"/>
          <w:szCs w:val="28"/>
        </w:rPr>
        <w:t>wizard’s speech bubbles</w:t>
      </w:r>
    </w:p>
    <w:p w14:paraId="7DAD43B6" w14:textId="52F72D99" w:rsidR="001526BE" w:rsidRDefault="001526BE" w:rsidP="00F040B8">
      <w:pPr>
        <w:pStyle w:val="ListParagraph"/>
        <w:numPr>
          <w:ilvl w:val="0"/>
          <w:numId w:val="5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Anwering</w:t>
      </w:r>
      <w:proofErr w:type="spellEnd"/>
      <w:r>
        <w:rPr>
          <w:sz w:val="28"/>
          <w:szCs w:val="28"/>
        </w:rPr>
        <w:t xml:space="preserve"> questions to earn LEDs</w:t>
      </w:r>
    </w:p>
    <w:p w14:paraId="6F9D1794" w14:textId="53C97B7A" w:rsidR="001526BE" w:rsidRPr="00F040B8" w:rsidRDefault="001526BE" w:rsidP="00F040B8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Dragging and dropping LEDs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1085677B"/>
    <w:multiLevelType w:val="hybridMultilevel"/>
    <w:tmpl w:val="8216148C"/>
    <w:lvl w:ilvl="0" w:tplc="8A1CE674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526BE"/>
    <w:rsid w:val="00285906"/>
    <w:rsid w:val="004E1370"/>
    <w:rsid w:val="00556965"/>
    <w:rsid w:val="007B4A91"/>
    <w:rsid w:val="008B1B5C"/>
    <w:rsid w:val="00B850C5"/>
    <w:rsid w:val="00F040B8"/>
    <w:rsid w:val="00FC0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F040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ecruitment</cp:lastModifiedBy>
  <cp:revision>4</cp:revision>
  <dcterms:created xsi:type="dcterms:W3CDTF">2021-03-18T05:03:00Z</dcterms:created>
  <dcterms:modified xsi:type="dcterms:W3CDTF">2022-01-31T22:43:00Z</dcterms:modified>
</cp:coreProperties>
</file>